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E8B1BF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4A68C529" wp14:editId="3060A58A">
            <wp:simplePos x="0" y="0"/>
            <wp:positionH relativeFrom="column">
              <wp:posOffset>389979</wp:posOffset>
            </wp:positionH>
            <wp:positionV relativeFrom="paragraph">
              <wp:posOffset>-619257</wp:posOffset>
            </wp:positionV>
            <wp:extent cx="5396230" cy="7219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08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7BCA2" w14:textId="4318D197" w:rsidR="006E3E5B" w:rsidRPr="00A1238D" w:rsidRDefault="00C15E13" w:rsidP="006E3E5B">
      <w:pPr>
        <w:spacing w:line="26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2,</w:t>
      </w:r>
      <w:r w:rsidR="006E3E5B">
        <w:rPr>
          <w:rFonts w:ascii="Times New Roman" w:hAnsi="Times New Roman" w:cs="Times New Roman"/>
        </w:rPr>
        <w:t xml:space="preserve"> 2020</w:t>
      </w:r>
    </w:p>
    <w:p w14:paraId="280C814C" w14:textId="77777777" w:rsidR="006E3E5B" w:rsidRPr="00DA1D47" w:rsidRDefault="006E3E5B" w:rsidP="006E3E5B">
      <w:pPr>
        <w:spacing w:line="260" w:lineRule="exact"/>
        <w:rPr>
          <w:rFonts w:ascii="Times New Roman" w:hAnsi="Times New Roman" w:cs="Times New Roman"/>
        </w:rPr>
      </w:pPr>
    </w:p>
    <w:p w14:paraId="02C91069" w14:textId="2DCFA246" w:rsidR="006E3E5B" w:rsidRPr="00DA1D47" w:rsidRDefault="00B426BB" w:rsidP="00B426BB">
      <w:pPr>
        <w:spacing w:after="0" w:line="240" w:lineRule="auto"/>
        <w:divId w:val="362289950"/>
        <w:rPr>
          <w:rFonts w:ascii="Times New Roman" w:eastAsia="ＭＳ Ｐゴシック" w:hAnsi="Times New Roman" w:cs="Times New Roman"/>
        </w:rPr>
      </w:pPr>
      <w:r w:rsidRPr="00DA1D47">
        <w:rPr>
          <w:rFonts w:ascii="Times New Roman" w:eastAsia="ＭＳ Ｐゴシック" w:hAnsi="Times New Roman" w:cs="Times New Roman"/>
          <w:color w:val="000000"/>
          <w:shd w:val="clear" w:color="auto" w:fill="FFFFFF"/>
        </w:rPr>
        <w:t>Vineeta Bajaj</w:t>
      </w:r>
      <w:r w:rsidR="006E3E5B" w:rsidRPr="00DA1D47">
        <w:rPr>
          <w:rFonts w:ascii="Times New Roman" w:hAnsi="Times New Roman" w:cs="Times New Roman"/>
        </w:rPr>
        <w:t>, Ph.D.</w:t>
      </w:r>
    </w:p>
    <w:p w14:paraId="768750C7" w14:textId="62967828" w:rsidR="006E3E5B" w:rsidRPr="00DA1D47" w:rsidRDefault="001C4525" w:rsidP="006E3E5B">
      <w:pPr>
        <w:spacing w:line="260" w:lineRule="exact"/>
        <w:rPr>
          <w:rFonts w:ascii="Times New Roman" w:hAnsi="Times New Roman" w:cs="Times New Roman"/>
        </w:rPr>
      </w:pPr>
      <w:r w:rsidRPr="00DA1D47">
        <w:rPr>
          <w:rFonts w:ascii="Times New Roman" w:hAnsi="Times New Roman" w:cs="Times New Roman"/>
        </w:rPr>
        <w:t>Review</w:t>
      </w:r>
      <w:r w:rsidR="006E3E5B" w:rsidRPr="00DA1D47">
        <w:rPr>
          <w:rFonts w:ascii="Times New Roman" w:hAnsi="Times New Roman" w:cs="Times New Roman"/>
        </w:rPr>
        <w:t xml:space="preserve"> Editor</w:t>
      </w:r>
    </w:p>
    <w:p w14:paraId="4032CAD2" w14:textId="77777777" w:rsidR="006E3E5B" w:rsidRPr="00DA1D47" w:rsidRDefault="006E3E5B" w:rsidP="006E3E5B">
      <w:pPr>
        <w:spacing w:line="260" w:lineRule="exact"/>
        <w:rPr>
          <w:rFonts w:ascii="Times New Roman" w:hAnsi="Times New Roman" w:cs="Times New Roman"/>
        </w:rPr>
      </w:pPr>
      <w:r w:rsidRPr="00DA1D47">
        <w:rPr>
          <w:rFonts w:ascii="Times New Roman" w:hAnsi="Times New Roman" w:cs="Times New Roman"/>
        </w:rPr>
        <w:t>JoVE</w:t>
      </w:r>
    </w:p>
    <w:p w14:paraId="779BB3AD" w14:textId="26CB22AA" w:rsidR="006E3E5B" w:rsidRPr="00B27529" w:rsidRDefault="006E3E5B" w:rsidP="006E3E5B">
      <w:pPr>
        <w:spacing w:line="260" w:lineRule="exact"/>
        <w:rPr>
          <w:rFonts w:ascii="Times New Roman" w:hAnsi="Times New Roman" w:cs="Times New Roman"/>
        </w:rPr>
      </w:pPr>
    </w:p>
    <w:p w14:paraId="2B48E870" w14:textId="576B37F0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  <w:r w:rsidRPr="00A1238D">
        <w:rPr>
          <w:rFonts w:ascii="Times New Roman" w:hAnsi="Times New Roman" w:cs="Times New Roman"/>
        </w:rPr>
        <w:t xml:space="preserve">Dear </w:t>
      </w:r>
      <w:r>
        <w:rPr>
          <w:rFonts w:ascii="Times New Roman" w:hAnsi="Times New Roman" w:cs="Times New Roman"/>
        </w:rPr>
        <w:t xml:space="preserve">Dr. </w:t>
      </w:r>
      <w:r w:rsidR="001C4525">
        <w:rPr>
          <w:rFonts w:ascii="Times New Roman" w:hAnsi="Times New Roman" w:cs="Times New Roman"/>
        </w:rPr>
        <w:t>Bajaj,</w:t>
      </w:r>
    </w:p>
    <w:p w14:paraId="2709DC71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</w:p>
    <w:p w14:paraId="405AA707" w14:textId="3BEA748A" w:rsidR="006E3E5B" w:rsidRDefault="006E3E5B" w:rsidP="006E3E5B">
      <w:pPr>
        <w:spacing w:line="240" w:lineRule="auto"/>
        <w:jc w:val="both"/>
        <w:rPr>
          <w:rFonts w:ascii="Times New Roman" w:hAnsi="Times New Roman" w:cs="Times New Roman"/>
        </w:rPr>
      </w:pPr>
      <w:r w:rsidRPr="006E3E5B">
        <w:rPr>
          <w:rFonts w:ascii="Times New Roman" w:hAnsi="Times New Roman" w:cs="Times New Roman"/>
        </w:rPr>
        <w:t xml:space="preserve">Thank you very much for your e-mail and the </w:t>
      </w:r>
      <w:r w:rsidR="00F55573">
        <w:rPr>
          <w:rFonts w:ascii="Times New Roman" w:hAnsi="Times New Roman" w:cs="Times New Roman"/>
        </w:rPr>
        <w:t xml:space="preserve">editorial </w:t>
      </w:r>
      <w:r w:rsidR="00310070">
        <w:rPr>
          <w:rFonts w:ascii="Times New Roman" w:hAnsi="Times New Roman" w:cs="Times New Roman"/>
        </w:rPr>
        <w:t>comments on</w:t>
      </w:r>
      <w:r w:rsidRPr="006E3E5B">
        <w:rPr>
          <w:rFonts w:ascii="Times New Roman" w:hAnsi="Times New Roman" w:cs="Times New Roman"/>
        </w:rPr>
        <w:t xml:space="preserve"> our manuscript entitled </w:t>
      </w:r>
      <w:r>
        <w:rPr>
          <w:rFonts w:ascii="Times New Roman" w:hAnsi="Times New Roman" w:cs="Times New Roman"/>
        </w:rPr>
        <w:t>‘</w:t>
      </w:r>
      <w:r w:rsidRPr="00E226B7"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>-</w:t>
      </w:r>
      <w:r w:rsidRPr="00E226B7">
        <w:rPr>
          <w:rFonts w:ascii="Times New Roman" w:hAnsi="Times New Roman" w:cs="Times New Roman"/>
        </w:rPr>
        <w:t>Dimensional Motor Nerve Organoid Generation</w:t>
      </w:r>
      <w:r w:rsidRPr="006E3E5B">
        <w:rPr>
          <w:rFonts w:ascii="Times New Roman" w:hAnsi="Times New Roman" w:cs="Times New Roman"/>
        </w:rPr>
        <w:t xml:space="preserve">’. We have carefully considered the </w:t>
      </w:r>
      <w:r w:rsidR="00AD5B05">
        <w:rPr>
          <w:rFonts w:ascii="Times New Roman" w:hAnsi="Times New Roman" w:cs="Times New Roman"/>
        </w:rPr>
        <w:t>editorial</w:t>
      </w:r>
      <w:r w:rsidRPr="006E3E5B">
        <w:rPr>
          <w:rFonts w:ascii="Times New Roman" w:hAnsi="Times New Roman" w:cs="Times New Roman"/>
        </w:rPr>
        <w:t xml:space="preserve"> comments and made changes accordingly. Please find attached our responses</w:t>
      </w:r>
      <w:r w:rsidR="00AD5B05">
        <w:rPr>
          <w:rFonts w:ascii="Times New Roman" w:hAnsi="Times New Roman" w:cs="Times New Roman"/>
        </w:rPr>
        <w:t xml:space="preserve"> in the next page</w:t>
      </w:r>
      <w:r w:rsidRPr="006E3E5B">
        <w:rPr>
          <w:rFonts w:ascii="Times New Roman" w:hAnsi="Times New Roman" w:cs="Times New Roman"/>
        </w:rPr>
        <w:t xml:space="preserve">. </w:t>
      </w:r>
      <w:r w:rsidR="004C3FC7">
        <w:rPr>
          <w:rFonts w:ascii="Times New Roman" w:hAnsi="Times New Roman" w:cs="Times New Roman"/>
        </w:rPr>
        <w:t>All</w:t>
      </w:r>
      <w:r w:rsidR="00215B0C">
        <w:rPr>
          <w:rFonts w:ascii="Times New Roman" w:hAnsi="Times New Roman" w:cs="Times New Roman"/>
        </w:rPr>
        <w:t xml:space="preserve"> revisions are indicated</w:t>
      </w:r>
      <w:r w:rsidRPr="006E3E5B">
        <w:rPr>
          <w:rFonts w:ascii="Times New Roman" w:hAnsi="Times New Roman" w:cs="Times New Roman"/>
        </w:rPr>
        <w:t xml:space="preserve"> </w:t>
      </w:r>
      <w:r w:rsidR="004C3FC7">
        <w:rPr>
          <w:rFonts w:ascii="Times New Roman" w:hAnsi="Times New Roman" w:cs="Times New Roman"/>
        </w:rPr>
        <w:t xml:space="preserve">with track changes </w:t>
      </w:r>
      <w:r w:rsidR="00215B0C">
        <w:rPr>
          <w:rFonts w:ascii="Times New Roman" w:hAnsi="Times New Roman" w:cs="Times New Roman"/>
        </w:rPr>
        <w:t>in the manuscript</w:t>
      </w:r>
      <w:r w:rsidRPr="006E3E5B">
        <w:rPr>
          <w:rFonts w:ascii="Times New Roman" w:hAnsi="Times New Roman" w:cs="Times New Roman"/>
        </w:rPr>
        <w:t>.</w:t>
      </w:r>
      <w:r w:rsidR="00326024">
        <w:rPr>
          <w:rFonts w:ascii="Times New Roman" w:hAnsi="Times New Roman" w:cs="Times New Roman"/>
        </w:rPr>
        <w:t xml:space="preserve"> Suggested </w:t>
      </w:r>
      <w:r w:rsidR="00E272ED">
        <w:rPr>
          <w:rFonts w:ascii="Times New Roman" w:hAnsi="Times New Roman" w:cs="Times New Roman"/>
        </w:rPr>
        <w:t>parts for v</w:t>
      </w:r>
      <w:r w:rsidR="00326024">
        <w:rPr>
          <w:rFonts w:ascii="Times New Roman" w:hAnsi="Times New Roman" w:cs="Times New Roman"/>
        </w:rPr>
        <w:t xml:space="preserve">ideo filming </w:t>
      </w:r>
      <w:r w:rsidR="00E272ED">
        <w:rPr>
          <w:rFonts w:ascii="Times New Roman" w:hAnsi="Times New Roman" w:cs="Times New Roman"/>
        </w:rPr>
        <w:t xml:space="preserve">are highlighted in </w:t>
      </w:r>
      <w:r w:rsidR="004C3FC7" w:rsidRPr="00275552">
        <w:rPr>
          <w:rFonts w:ascii="Times New Roman" w:hAnsi="Times New Roman" w:cs="Times New Roman"/>
          <w:highlight w:val="yellow"/>
        </w:rPr>
        <w:t>yellow</w:t>
      </w:r>
      <w:r w:rsidR="00E272ED" w:rsidRPr="00275552">
        <w:rPr>
          <w:rFonts w:ascii="Times New Roman" w:hAnsi="Times New Roman" w:cs="Times New Roman"/>
          <w:highlight w:val="yellow"/>
        </w:rPr>
        <w:t xml:space="preserve"> shade</w:t>
      </w:r>
      <w:r w:rsidR="00E272ED">
        <w:rPr>
          <w:rFonts w:ascii="Times New Roman" w:hAnsi="Times New Roman" w:cs="Times New Roman"/>
        </w:rPr>
        <w:t>.</w:t>
      </w:r>
    </w:p>
    <w:p w14:paraId="2C85B3B1" w14:textId="77777777" w:rsidR="008361AF" w:rsidRPr="006E3E5B" w:rsidRDefault="008361AF" w:rsidP="006E3E5B">
      <w:pPr>
        <w:spacing w:line="240" w:lineRule="auto"/>
        <w:jc w:val="both"/>
        <w:rPr>
          <w:rFonts w:ascii="Times New Roman" w:hAnsi="Times New Roman" w:cs="Times New Roman"/>
          <w:color w:val="00B0F0"/>
          <w:highlight w:val="yellow"/>
        </w:rPr>
      </w:pPr>
    </w:p>
    <w:p w14:paraId="70C6986C" w14:textId="77777777" w:rsidR="006E3E5B" w:rsidRPr="00A1238D" w:rsidRDefault="006E3E5B" w:rsidP="006E3E5B">
      <w:pPr>
        <w:spacing w:line="260" w:lineRule="exact"/>
        <w:rPr>
          <w:rFonts w:ascii="Times New Roman" w:hAnsi="Times New Roman" w:cs="Times New Roman"/>
        </w:rPr>
      </w:pPr>
      <w:r w:rsidRPr="006E3E5B">
        <w:rPr>
          <w:rFonts w:ascii="Times New Roman" w:hAnsi="Times New Roman" w:cs="Times New Roman"/>
        </w:rPr>
        <w:t>We believe that we have adequately addressed all comments and hope that the revised manuscript is now acceptable for publication i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JoVE</w:t>
      </w:r>
      <w:r w:rsidRPr="00A1238D">
        <w:rPr>
          <w:rFonts w:ascii="Times New Roman" w:hAnsi="Times New Roman" w:cs="Times New Roman"/>
        </w:rPr>
        <w:t>.</w:t>
      </w:r>
    </w:p>
    <w:p w14:paraId="0DD2621F" w14:textId="77777777" w:rsidR="006E3E5B" w:rsidRPr="00A1238D" w:rsidRDefault="006E3E5B" w:rsidP="006E3E5B">
      <w:pPr>
        <w:spacing w:line="260" w:lineRule="exact"/>
        <w:rPr>
          <w:rFonts w:ascii="Times New Roman" w:hAnsi="Times New Roman" w:cs="Times New Roman"/>
        </w:rPr>
      </w:pPr>
    </w:p>
    <w:p w14:paraId="5B0AEE8A" w14:textId="77777777" w:rsidR="006E3E5B" w:rsidRPr="00A1238D" w:rsidRDefault="006E3E5B" w:rsidP="006E3E5B">
      <w:pPr>
        <w:spacing w:line="260" w:lineRule="exact"/>
        <w:rPr>
          <w:rFonts w:ascii="Times New Roman" w:hAnsi="Times New Roman" w:cs="Times New Roman"/>
        </w:rPr>
      </w:pPr>
      <w:r w:rsidRPr="00A1238D">
        <w:rPr>
          <w:rFonts w:ascii="Times New Roman" w:hAnsi="Times New Roman" w:cs="Times New Roman"/>
        </w:rPr>
        <w:t>Thank you for considering our manuscript</w:t>
      </w:r>
      <w:r>
        <w:rPr>
          <w:rFonts w:ascii="Times New Roman" w:hAnsi="Times New Roman" w:cs="Times New Roman"/>
        </w:rPr>
        <w:t>,</w:t>
      </w:r>
      <w:r w:rsidRPr="00A1238D">
        <w:rPr>
          <w:rFonts w:ascii="Times New Roman" w:hAnsi="Times New Roman" w:cs="Times New Roman" w:hint="eastAsia"/>
        </w:rPr>
        <w:t xml:space="preserve"> </w:t>
      </w:r>
      <w:r w:rsidRPr="00A1238D">
        <w:rPr>
          <w:rFonts w:ascii="Times New Roman" w:hAnsi="Times New Roman" w:cs="Times New Roman"/>
        </w:rPr>
        <w:t>and I look forward to hearing from you.</w:t>
      </w:r>
    </w:p>
    <w:p w14:paraId="4D6E1593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</w:p>
    <w:p w14:paraId="133E8265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  <w:r w:rsidRPr="00A1238D">
        <w:rPr>
          <w:rFonts w:ascii="Times New Roman" w:hAnsi="Times New Roman" w:cs="Times New Roman"/>
        </w:rPr>
        <w:t>Sincerely,</w:t>
      </w:r>
    </w:p>
    <w:p w14:paraId="601D15EF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06BB6B57" wp14:editId="5F1191AA">
            <wp:simplePos x="0" y="0"/>
            <wp:positionH relativeFrom="column">
              <wp:posOffset>-50527</wp:posOffset>
            </wp:positionH>
            <wp:positionV relativeFrom="paragraph">
              <wp:posOffset>31766</wp:posOffset>
            </wp:positionV>
            <wp:extent cx="2290445" cy="451485"/>
            <wp:effectExtent l="0" t="0" r="0" b="5715"/>
            <wp:wrapSquare wrapText="bothSides"/>
            <wp:docPr id="1" name="Picture 1" descr="../2016年度%20研究室/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2016年度%20研究室/Signatur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445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F6955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</w:p>
    <w:p w14:paraId="53D8D737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shiho Ikeuchi, PhD</w:t>
      </w:r>
    </w:p>
    <w:p w14:paraId="40C5440E" w14:textId="77777777" w:rsidR="006E3E5B" w:rsidRDefault="006E3E5B" w:rsidP="006E3E5B">
      <w:pPr>
        <w:spacing w:line="26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e Professor</w:t>
      </w:r>
      <w:r w:rsidRPr="00D203B6">
        <w:rPr>
          <w:rFonts w:ascii="Times New Roman" w:hAnsi="Times New Roman" w:cs="Times New Roman"/>
        </w:rPr>
        <w:t>, Institute of Industrial Science</w:t>
      </w:r>
      <w:r>
        <w:rPr>
          <w:rFonts w:ascii="Times New Roman" w:hAnsi="Times New Roman" w:cs="Times New Roman"/>
        </w:rPr>
        <w:t xml:space="preserve">, </w:t>
      </w:r>
      <w:r w:rsidRPr="00D203B6">
        <w:rPr>
          <w:rFonts w:ascii="Times New Roman" w:hAnsi="Times New Roman" w:cs="Times New Roman"/>
        </w:rPr>
        <w:t>The University of Tokyo</w:t>
      </w:r>
    </w:p>
    <w:p w14:paraId="6AD09637" w14:textId="77777777" w:rsidR="00310070" w:rsidRDefault="00310070" w:rsidP="006E3E5B">
      <w:pPr>
        <w:spacing w:line="260" w:lineRule="exact"/>
        <w:rPr>
          <w:rFonts w:ascii="Times New Roman" w:hAnsi="Times New Roman" w:cs="Times New Roman"/>
        </w:rPr>
      </w:pPr>
    </w:p>
    <w:p w14:paraId="25A94AB7" w14:textId="657430B7" w:rsidR="006E3E5B" w:rsidRDefault="006E3E5B" w:rsidP="00310070">
      <w:pPr>
        <w:spacing w:after="0" w:line="240" w:lineRule="auto"/>
        <w:rPr>
          <w:rFonts w:ascii="Times New Roman" w:hAnsi="Times New Roman" w:cs="Times New Roman"/>
        </w:rPr>
      </w:pPr>
    </w:p>
    <w:p w14:paraId="357DC708" w14:textId="35494B02" w:rsidR="00275552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57CF620B" w14:textId="49F1236D" w:rsidR="00275552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42E8E7DC" w14:textId="7C13C5E6" w:rsidR="00275552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1D9C06BD" w14:textId="05BB2FA5" w:rsidR="00275552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791F7C25" w14:textId="47EA81EA" w:rsidR="00275552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0A86CC32" w14:textId="70545A00" w:rsidR="00275552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6F0DA8E9" w14:textId="77777777" w:rsidR="00275552" w:rsidRPr="003211D6" w:rsidRDefault="00275552" w:rsidP="00310070">
      <w:pPr>
        <w:spacing w:after="0" w:line="240" w:lineRule="auto"/>
        <w:rPr>
          <w:rFonts w:ascii="Times New Roman" w:hAnsi="Times New Roman" w:cs="Times New Roman"/>
        </w:rPr>
      </w:pPr>
    </w:p>
    <w:p w14:paraId="6AA41D4E" w14:textId="77777777" w:rsidR="00310070" w:rsidRDefault="00310070" w:rsidP="00CF6036">
      <w:pPr>
        <w:spacing w:line="240" w:lineRule="auto"/>
        <w:rPr>
          <w:b/>
        </w:rPr>
      </w:pPr>
    </w:p>
    <w:p w14:paraId="35051679" w14:textId="77777777" w:rsidR="00310070" w:rsidRDefault="00310070" w:rsidP="00CF6036">
      <w:pPr>
        <w:spacing w:line="240" w:lineRule="auto"/>
        <w:rPr>
          <w:b/>
        </w:rPr>
      </w:pPr>
    </w:p>
    <w:p w14:paraId="1F3BF155" w14:textId="77777777" w:rsidR="00310070" w:rsidRDefault="00310070" w:rsidP="00CF6036">
      <w:pPr>
        <w:spacing w:line="240" w:lineRule="auto"/>
        <w:rPr>
          <w:b/>
        </w:rPr>
      </w:pPr>
    </w:p>
    <w:p w14:paraId="59A60765" w14:textId="77777777" w:rsidR="00310070" w:rsidRDefault="00310070" w:rsidP="00CF6036">
      <w:pPr>
        <w:spacing w:line="240" w:lineRule="auto"/>
        <w:rPr>
          <w:b/>
        </w:rPr>
      </w:pPr>
      <w:r>
        <w:rPr>
          <w:b/>
        </w:rPr>
        <w:lastRenderedPageBreak/>
        <w:t xml:space="preserve">Point-by-point response </w:t>
      </w:r>
    </w:p>
    <w:p w14:paraId="07B874E2" w14:textId="41B1D16F" w:rsidR="00FA5D5B" w:rsidRDefault="00275552" w:rsidP="00192599">
      <w:pPr>
        <w:spacing w:line="240" w:lineRule="auto"/>
        <w:rPr>
          <w:b/>
        </w:rPr>
      </w:pPr>
      <w:r>
        <w:rPr>
          <w:b/>
        </w:rPr>
        <w:t>Editorial comments:</w:t>
      </w:r>
      <w:r w:rsidR="00CD57AE" w:rsidRPr="00B116E1">
        <w:rPr>
          <w:b/>
        </w:rPr>
        <w:t xml:space="preserve"> </w:t>
      </w:r>
    </w:p>
    <w:p w14:paraId="443EEB68" w14:textId="61DD918C" w:rsidR="006C2665" w:rsidRDefault="006C2665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“</w:t>
      </w:r>
      <w:r w:rsidR="00157171"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1. The editor has formatted the manuscript to match the journal's style. Please retain and use the attached file for revision.</w:t>
      </w: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”</w:t>
      </w:r>
    </w:p>
    <w:p w14:paraId="694390F0" w14:textId="77777777" w:rsidR="006C2665" w:rsidRDefault="006C2665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</w:rPr>
      </w:pPr>
    </w:p>
    <w:p w14:paraId="3716E292" w14:textId="27FEDA51" w:rsidR="006C2665" w:rsidRDefault="006C2665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 w:hint="eastAsia"/>
          <w:color w:val="000000"/>
          <w:sz w:val="26"/>
          <w:szCs w:val="26"/>
        </w:rPr>
      </w:pP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</w:rPr>
        <w:t xml:space="preserve">We </w:t>
      </w:r>
      <w:r w:rsidR="001D663C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</w:rPr>
        <w:t>used the provided file for revision.</w:t>
      </w:r>
    </w:p>
    <w:p w14:paraId="5B684506" w14:textId="1ED0CA93" w:rsidR="001D663C" w:rsidRDefault="00157171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  <w:r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</w:rPr>
        <w:br/>
      </w:r>
      <w:r w:rsidR="001D663C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“</w:t>
      </w:r>
      <w:r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2. The protocol section is more than the upper limit of 10 pages, please adjust the protocol section to fit to 10 pages.</w:t>
      </w:r>
      <w:r w:rsidR="001D663C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”</w:t>
      </w:r>
    </w:p>
    <w:p w14:paraId="344A3F44" w14:textId="77777777" w:rsidR="001D663C" w:rsidRDefault="001D663C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</w:p>
    <w:p w14:paraId="3A3383F8" w14:textId="21E4ADD5" w:rsidR="006C2665" w:rsidRDefault="001D663C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We have reduced the protocol to fit to 10 pages.</w:t>
      </w:r>
      <w:r w:rsidR="00157171"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</w:rPr>
        <w:br/>
      </w:r>
    </w:p>
    <w:p w14:paraId="5F725A72" w14:textId="69CC2593" w:rsidR="006C2665" w:rsidRDefault="001D663C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“</w:t>
      </w:r>
      <w:r w:rsidR="00157171"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3. The highlight is more than 2.75 pages. Please adjust the highlight to fit 2.75 pages including headings and spacings.</w:t>
      </w: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”</w:t>
      </w:r>
      <w:r w:rsidR="00157171"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</w:rPr>
        <w:br/>
      </w:r>
    </w:p>
    <w:p w14:paraId="57CA7887" w14:textId="0132AF7A" w:rsidR="001D663C" w:rsidRDefault="001D663C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  <w:r>
        <w:rPr>
          <w:rFonts w:ascii="UICTFontTextStyleTallBody" w:eastAsia="ＭＳ Ｐゴシック" w:hAnsi="UICTFontTextStyleTallBody" w:cs="ＭＳ Ｐゴシック" w:hint="eastAsia"/>
          <w:color w:val="000000"/>
          <w:sz w:val="26"/>
          <w:szCs w:val="26"/>
          <w:shd w:val="clear" w:color="auto" w:fill="FFFFFF"/>
        </w:rPr>
        <w:t>W</w:t>
      </w: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 xml:space="preserve">e have reduced the highlights to fit 2.75 </w:t>
      </w:r>
      <w:r w:rsidR="00AB2D13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pages.</w:t>
      </w:r>
    </w:p>
    <w:p w14:paraId="533643AE" w14:textId="77777777" w:rsidR="001D663C" w:rsidRDefault="001D663C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 w:hint="eastAsia"/>
          <w:color w:val="000000"/>
          <w:sz w:val="26"/>
          <w:szCs w:val="26"/>
          <w:shd w:val="clear" w:color="auto" w:fill="FFFFFF"/>
        </w:rPr>
      </w:pPr>
    </w:p>
    <w:p w14:paraId="608FA289" w14:textId="4B7EB0C9" w:rsidR="00157171" w:rsidRDefault="00AB2D13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“</w:t>
      </w:r>
      <w:r w:rsidR="00157171" w:rsidRPr="00157171"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4. Please address all the specific comments marked in the manuscript.</w:t>
      </w: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”</w:t>
      </w:r>
    </w:p>
    <w:p w14:paraId="5650E02A" w14:textId="77B4A098" w:rsidR="00AB2D13" w:rsidRDefault="00AB2D13" w:rsidP="00157171">
      <w:pPr>
        <w:spacing w:after="0" w:line="240" w:lineRule="auto"/>
        <w:divId w:val="441995421"/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</w:pPr>
    </w:p>
    <w:p w14:paraId="6781D24A" w14:textId="4B455582" w:rsidR="00AB2D13" w:rsidRPr="00157171" w:rsidRDefault="00AB2D13" w:rsidP="00157171">
      <w:pPr>
        <w:spacing w:after="0" w:line="240" w:lineRule="auto"/>
        <w:divId w:val="441995421"/>
        <w:rPr>
          <w:rFonts w:ascii="ＭＳ Ｐゴシック" w:eastAsia="ＭＳ Ｐゴシック" w:hAnsi="ＭＳ Ｐゴシック" w:cs="ＭＳ Ｐゴシック" w:hint="eastAsia"/>
          <w:sz w:val="24"/>
          <w:szCs w:val="24"/>
        </w:rPr>
      </w:pPr>
      <w:r>
        <w:rPr>
          <w:rFonts w:ascii="UICTFontTextStyleTallBody" w:eastAsia="ＭＳ Ｐゴシック" w:hAnsi="UICTFontTextStyleTallBody" w:cs="ＭＳ Ｐゴシック" w:hint="eastAsia"/>
          <w:color w:val="000000"/>
          <w:sz w:val="26"/>
          <w:szCs w:val="26"/>
          <w:shd w:val="clear" w:color="auto" w:fill="FFFFFF"/>
        </w:rPr>
        <w:t>W</w:t>
      </w:r>
      <w:r>
        <w:rPr>
          <w:rFonts w:ascii="UICTFontTextStyleTallBody" w:eastAsia="ＭＳ Ｐゴシック" w:hAnsi="UICTFontTextStyleTallBody" w:cs="ＭＳ Ｐゴシック"/>
          <w:color w:val="000000"/>
          <w:sz w:val="26"/>
          <w:szCs w:val="26"/>
          <w:shd w:val="clear" w:color="auto" w:fill="FFFFFF"/>
        </w:rPr>
        <w:t>e have revised in the Word file with track change records.</w:t>
      </w:r>
    </w:p>
    <w:p w14:paraId="5DBC6C9C" w14:textId="77777777" w:rsidR="00157171" w:rsidRDefault="00157171" w:rsidP="00192599">
      <w:pPr>
        <w:spacing w:line="240" w:lineRule="auto"/>
        <w:rPr>
          <w:b/>
        </w:rPr>
      </w:pPr>
    </w:p>
    <w:p w14:paraId="7EF0ECF9" w14:textId="77777777" w:rsidR="00192599" w:rsidRPr="00192599" w:rsidRDefault="00192599" w:rsidP="00192599">
      <w:pPr>
        <w:spacing w:line="240" w:lineRule="auto"/>
        <w:rPr>
          <w:bCs/>
        </w:rPr>
      </w:pPr>
    </w:p>
    <w:sectPr w:rsidR="00192599" w:rsidRPr="00192599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4CB27" w14:textId="77777777" w:rsidR="00677615" w:rsidRDefault="00677615" w:rsidP="007A6884">
      <w:pPr>
        <w:spacing w:after="0" w:line="240" w:lineRule="auto"/>
      </w:pPr>
      <w:r>
        <w:separator/>
      </w:r>
    </w:p>
  </w:endnote>
  <w:endnote w:type="continuationSeparator" w:id="0">
    <w:p w14:paraId="76E8950A" w14:textId="77777777" w:rsidR="00677615" w:rsidRDefault="00677615" w:rsidP="007A6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UICTFontTextStyleTallBody">
    <w:altName w:val="Cambria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F22FA" w14:textId="77777777" w:rsidR="00677615" w:rsidRDefault="00677615" w:rsidP="007A6884">
      <w:pPr>
        <w:spacing w:after="0" w:line="240" w:lineRule="auto"/>
      </w:pPr>
      <w:r>
        <w:separator/>
      </w:r>
    </w:p>
  </w:footnote>
  <w:footnote w:type="continuationSeparator" w:id="0">
    <w:p w14:paraId="041B9B6E" w14:textId="77777777" w:rsidR="00677615" w:rsidRDefault="00677615" w:rsidP="007A68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9032FF" w14:textId="77777777" w:rsidR="007A6884" w:rsidRDefault="007A6884">
    <w:pPr>
      <w:pStyle w:val="af"/>
    </w:pPr>
    <w:r>
      <w:t>Your revision is due by </w:t>
    </w:r>
    <w:r>
      <w:rPr>
        <w:rStyle w:val="af3"/>
      </w:rPr>
      <w:t>May 25, 2020</w:t>
    </w:r>
    <w: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7367CC"/>
    <w:multiLevelType w:val="hybridMultilevel"/>
    <w:tmpl w:val="93883856"/>
    <w:lvl w:ilvl="0" w:tplc="5ABA2EC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77AF4365"/>
    <w:multiLevelType w:val="multilevel"/>
    <w:tmpl w:val="811EFD56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  <w:u w:val="none"/>
      </w:rPr>
    </w:lvl>
    <w:lvl w:ilvl="2">
      <w:start w:val="1"/>
      <w:numFmt w:val="decimal"/>
      <w:lvlText w:val="%1.%2.%3."/>
      <w:lvlJc w:val="left"/>
      <w:pPr>
        <w:ind w:left="360" w:hanging="36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decimal"/>
      <w:lvlText w:val="%1.%2.%3.%4.%5."/>
      <w:lvlJc w:val="left"/>
      <w:pPr>
        <w:ind w:left="3240" w:hanging="360"/>
      </w:pPr>
    </w:lvl>
    <w:lvl w:ilvl="5">
      <w:start w:val="1"/>
      <w:numFmt w:val="decimal"/>
      <w:lvlText w:val="%1.%2.%3.%4.%5.%6."/>
      <w:lvlJc w:val="left"/>
      <w:pPr>
        <w:ind w:left="3960" w:hanging="36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decimal"/>
      <w:lvlText w:val="%1.%2.%3.%4.%5.%6.%7.%8."/>
      <w:lvlJc w:val="left"/>
      <w:pPr>
        <w:ind w:left="5400" w:hanging="360"/>
      </w:pPr>
    </w:lvl>
    <w:lvl w:ilvl="8">
      <w:start w:val="1"/>
      <w:numFmt w:val="decimal"/>
      <w:lvlText w:val="%1.%2.%3.%4.%5.%6.%7.%8.%9."/>
      <w:lvlJc w:val="left"/>
      <w:pPr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5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1MDA1MTK2tDQxNzRX0lEKTi0uzszPAykwMq8FANsB4dMtAAAA"/>
  </w:docVars>
  <w:rsids>
    <w:rsidRoot w:val="00CD57AE"/>
    <w:rsid w:val="0000203D"/>
    <w:rsid w:val="0000455F"/>
    <w:rsid w:val="0000491C"/>
    <w:rsid w:val="00005A85"/>
    <w:rsid w:val="000138E8"/>
    <w:rsid w:val="00015DE1"/>
    <w:rsid w:val="00020AF5"/>
    <w:rsid w:val="0002218D"/>
    <w:rsid w:val="00024B07"/>
    <w:rsid w:val="00043D85"/>
    <w:rsid w:val="00044690"/>
    <w:rsid w:val="000464BA"/>
    <w:rsid w:val="00046671"/>
    <w:rsid w:val="000512D3"/>
    <w:rsid w:val="0005475D"/>
    <w:rsid w:val="0005596F"/>
    <w:rsid w:val="00060598"/>
    <w:rsid w:val="00062382"/>
    <w:rsid w:val="0007275B"/>
    <w:rsid w:val="00075CB6"/>
    <w:rsid w:val="000858E9"/>
    <w:rsid w:val="00091137"/>
    <w:rsid w:val="00092C09"/>
    <w:rsid w:val="00093BD8"/>
    <w:rsid w:val="000A2F13"/>
    <w:rsid w:val="000A331D"/>
    <w:rsid w:val="000A6E15"/>
    <w:rsid w:val="000C34E9"/>
    <w:rsid w:val="000C353E"/>
    <w:rsid w:val="000D4A67"/>
    <w:rsid w:val="000D4C04"/>
    <w:rsid w:val="000E122D"/>
    <w:rsid w:val="000E193A"/>
    <w:rsid w:val="000E27EC"/>
    <w:rsid w:val="000E5E59"/>
    <w:rsid w:val="000E74A1"/>
    <w:rsid w:val="000F6CBB"/>
    <w:rsid w:val="000F6F3D"/>
    <w:rsid w:val="000F7DD9"/>
    <w:rsid w:val="00112E27"/>
    <w:rsid w:val="00130AD2"/>
    <w:rsid w:val="00132A66"/>
    <w:rsid w:val="00132AC2"/>
    <w:rsid w:val="001333D7"/>
    <w:rsid w:val="001359F6"/>
    <w:rsid w:val="001413BA"/>
    <w:rsid w:val="00146F05"/>
    <w:rsid w:val="00147042"/>
    <w:rsid w:val="001475C7"/>
    <w:rsid w:val="00154898"/>
    <w:rsid w:val="00155B07"/>
    <w:rsid w:val="00157171"/>
    <w:rsid w:val="00157A32"/>
    <w:rsid w:val="00166859"/>
    <w:rsid w:val="00167FC7"/>
    <w:rsid w:val="00171A30"/>
    <w:rsid w:val="00177536"/>
    <w:rsid w:val="00186693"/>
    <w:rsid w:val="00186D70"/>
    <w:rsid w:val="00192599"/>
    <w:rsid w:val="00196474"/>
    <w:rsid w:val="001A10AE"/>
    <w:rsid w:val="001B5A58"/>
    <w:rsid w:val="001B7065"/>
    <w:rsid w:val="001C43CC"/>
    <w:rsid w:val="001C4525"/>
    <w:rsid w:val="001D2D7F"/>
    <w:rsid w:val="001D3810"/>
    <w:rsid w:val="001D663C"/>
    <w:rsid w:val="001E14CE"/>
    <w:rsid w:val="001F0ED4"/>
    <w:rsid w:val="001F6E45"/>
    <w:rsid w:val="00205120"/>
    <w:rsid w:val="00207856"/>
    <w:rsid w:val="0021481E"/>
    <w:rsid w:val="00215B0C"/>
    <w:rsid w:val="00221457"/>
    <w:rsid w:val="00221C3F"/>
    <w:rsid w:val="00232261"/>
    <w:rsid w:val="00232D79"/>
    <w:rsid w:val="00233661"/>
    <w:rsid w:val="00233746"/>
    <w:rsid w:val="00234C04"/>
    <w:rsid w:val="00245CC3"/>
    <w:rsid w:val="00252447"/>
    <w:rsid w:val="00253FEA"/>
    <w:rsid w:val="00256C3F"/>
    <w:rsid w:val="00260279"/>
    <w:rsid w:val="00263F7A"/>
    <w:rsid w:val="0026507D"/>
    <w:rsid w:val="00275552"/>
    <w:rsid w:val="00283866"/>
    <w:rsid w:val="00292604"/>
    <w:rsid w:val="002979AF"/>
    <w:rsid w:val="00297E02"/>
    <w:rsid w:val="002A0DCB"/>
    <w:rsid w:val="002A197E"/>
    <w:rsid w:val="002A5C23"/>
    <w:rsid w:val="002A6C06"/>
    <w:rsid w:val="002C2F3B"/>
    <w:rsid w:val="002C5CB5"/>
    <w:rsid w:val="002D154F"/>
    <w:rsid w:val="002D7909"/>
    <w:rsid w:val="002E3E96"/>
    <w:rsid w:val="002E6E28"/>
    <w:rsid w:val="002E7D14"/>
    <w:rsid w:val="002F3832"/>
    <w:rsid w:val="002F38E3"/>
    <w:rsid w:val="002F3951"/>
    <w:rsid w:val="002F612C"/>
    <w:rsid w:val="002F72B1"/>
    <w:rsid w:val="003047A7"/>
    <w:rsid w:val="00310070"/>
    <w:rsid w:val="003211D6"/>
    <w:rsid w:val="00323685"/>
    <w:rsid w:val="00326024"/>
    <w:rsid w:val="00326965"/>
    <w:rsid w:val="00332250"/>
    <w:rsid w:val="00335964"/>
    <w:rsid w:val="00335CE7"/>
    <w:rsid w:val="003378B3"/>
    <w:rsid w:val="00340E5B"/>
    <w:rsid w:val="00351672"/>
    <w:rsid w:val="0036369B"/>
    <w:rsid w:val="00364503"/>
    <w:rsid w:val="00366CCA"/>
    <w:rsid w:val="00367117"/>
    <w:rsid w:val="00371ADF"/>
    <w:rsid w:val="0037293C"/>
    <w:rsid w:val="0037565D"/>
    <w:rsid w:val="0038719A"/>
    <w:rsid w:val="00387923"/>
    <w:rsid w:val="00392472"/>
    <w:rsid w:val="003A168F"/>
    <w:rsid w:val="003A3498"/>
    <w:rsid w:val="003A57D5"/>
    <w:rsid w:val="003B7BC7"/>
    <w:rsid w:val="003C32C3"/>
    <w:rsid w:val="003C699D"/>
    <w:rsid w:val="003C7D79"/>
    <w:rsid w:val="003F15AA"/>
    <w:rsid w:val="003F3393"/>
    <w:rsid w:val="00403E9E"/>
    <w:rsid w:val="00404BC6"/>
    <w:rsid w:val="00406019"/>
    <w:rsid w:val="004311D4"/>
    <w:rsid w:val="004328CF"/>
    <w:rsid w:val="004407A4"/>
    <w:rsid w:val="00447B9F"/>
    <w:rsid w:val="00453A80"/>
    <w:rsid w:val="004664BD"/>
    <w:rsid w:val="0047125C"/>
    <w:rsid w:val="0048229F"/>
    <w:rsid w:val="0048406E"/>
    <w:rsid w:val="00484AFF"/>
    <w:rsid w:val="00491009"/>
    <w:rsid w:val="004974FF"/>
    <w:rsid w:val="004978F0"/>
    <w:rsid w:val="004A0189"/>
    <w:rsid w:val="004A04BF"/>
    <w:rsid w:val="004A6FC3"/>
    <w:rsid w:val="004B176B"/>
    <w:rsid w:val="004B1D62"/>
    <w:rsid w:val="004C076D"/>
    <w:rsid w:val="004C3FC7"/>
    <w:rsid w:val="004C53D3"/>
    <w:rsid w:val="004C7D44"/>
    <w:rsid w:val="004D083B"/>
    <w:rsid w:val="004D178F"/>
    <w:rsid w:val="004D773C"/>
    <w:rsid w:val="004E0F8C"/>
    <w:rsid w:val="004F37BE"/>
    <w:rsid w:val="004F7731"/>
    <w:rsid w:val="00503C2D"/>
    <w:rsid w:val="00506065"/>
    <w:rsid w:val="00507015"/>
    <w:rsid w:val="005105D7"/>
    <w:rsid w:val="00511A6B"/>
    <w:rsid w:val="00517407"/>
    <w:rsid w:val="005277EF"/>
    <w:rsid w:val="00530312"/>
    <w:rsid w:val="00532037"/>
    <w:rsid w:val="005366A0"/>
    <w:rsid w:val="00541674"/>
    <w:rsid w:val="00551984"/>
    <w:rsid w:val="00565D60"/>
    <w:rsid w:val="00571F45"/>
    <w:rsid w:val="00572111"/>
    <w:rsid w:val="0059148A"/>
    <w:rsid w:val="00595693"/>
    <w:rsid w:val="005A1A85"/>
    <w:rsid w:val="005A49A5"/>
    <w:rsid w:val="005A7B3A"/>
    <w:rsid w:val="005B1440"/>
    <w:rsid w:val="005B2DDD"/>
    <w:rsid w:val="005B6959"/>
    <w:rsid w:val="005C0D79"/>
    <w:rsid w:val="005C18FF"/>
    <w:rsid w:val="005C37A0"/>
    <w:rsid w:val="005C72A9"/>
    <w:rsid w:val="005D3D9A"/>
    <w:rsid w:val="005D5532"/>
    <w:rsid w:val="005D6683"/>
    <w:rsid w:val="005D74DF"/>
    <w:rsid w:val="005E36D7"/>
    <w:rsid w:val="005E48BD"/>
    <w:rsid w:val="005E6E7F"/>
    <w:rsid w:val="005F39C2"/>
    <w:rsid w:val="005F6597"/>
    <w:rsid w:val="00605852"/>
    <w:rsid w:val="00606E32"/>
    <w:rsid w:val="00607F84"/>
    <w:rsid w:val="0061169F"/>
    <w:rsid w:val="0061262B"/>
    <w:rsid w:val="006135FC"/>
    <w:rsid w:val="00620D8D"/>
    <w:rsid w:val="00623664"/>
    <w:rsid w:val="006443CB"/>
    <w:rsid w:val="00647F91"/>
    <w:rsid w:val="00672708"/>
    <w:rsid w:val="00673D60"/>
    <w:rsid w:val="00674F3F"/>
    <w:rsid w:val="00676C01"/>
    <w:rsid w:val="00677615"/>
    <w:rsid w:val="0068609F"/>
    <w:rsid w:val="006904AC"/>
    <w:rsid w:val="00696135"/>
    <w:rsid w:val="006A1416"/>
    <w:rsid w:val="006A65E9"/>
    <w:rsid w:val="006B01B7"/>
    <w:rsid w:val="006B23DF"/>
    <w:rsid w:val="006B6CF4"/>
    <w:rsid w:val="006C2665"/>
    <w:rsid w:val="006C6E46"/>
    <w:rsid w:val="006D1CC1"/>
    <w:rsid w:val="006D62C7"/>
    <w:rsid w:val="006D7C56"/>
    <w:rsid w:val="006E2FE8"/>
    <w:rsid w:val="006E3E5B"/>
    <w:rsid w:val="006E69C3"/>
    <w:rsid w:val="006F7148"/>
    <w:rsid w:val="00702ECC"/>
    <w:rsid w:val="0072002A"/>
    <w:rsid w:val="00721D3A"/>
    <w:rsid w:val="007249A9"/>
    <w:rsid w:val="00730E22"/>
    <w:rsid w:val="00731987"/>
    <w:rsid w:val="00731F4B"/>
    <w:rsid w:val="007358CD"/>
    <w:rsid w:val="00736DE0"/>
    <w:rsid w:val="0073738D"/>
    <w:rsid w:val="00740CED"/>
    <w:rsid w:val="00741019"/>
    <w:rsid w:val="007411F4"/>
    <w:rsid w:val="00747872"/>
    <w:rsid w:val="00757548"/>
    <w:rsid w:val="00760E54"/>
    <w:rsid w:val="00771810"/>
    <w:rsid w:val="00774092"/>
    <w:rsid w:val="00783FEF"/>
    <w:rsid w:val="00784BCA"/>
    <w:rsid w:val="0078765F"/>
    <w:rsid w:val="007929D2"/>
    <w:rsid w:val="007A10DE"/>
    <w:rsid w:val="007A6884"/>
    <w:rsid w:val="007B22F8"/>
    <w:rsid w:val="007B38AD"/>
    <w:rsid w:val="007B4BE2"/>
    <w:rsid w:val="007B7102"/>
    <w:rsid w:val="007C2A10"/>
    <w:rsid w:val="007D02FD"/>
    <w:rsid w:val="007D06D8"/>
    <w:rsid w:val="007D0B05"/>
    <w:rsid w:val="007E272A"/>
    <w:rsid w:val="007E2C20"/>
    <w:rsid w:val="007E3386"/>
    <w:rsid w:val="007E5E46"/>
    <w:rsid w:val="007E6229"/>
    <w:rsid w:val="007F4CFA"/>
    <w:rsid w:val="007F5CE6"/>
    <w:rsid w:val="008043A7"/>
    <w:rsid w:val="00807E45"/>
    <w:rsid w:val="00807ED4"/>
    <w:rsid w:val="00822F0A"/>
    <w:rsid w:val="00826C42"/>
    <w:rsid w:val="0083332F"/>
    <w:rsid w:val="00835A6A"/>
    <w:rsid w:val="008361AF"/>
    <w:rsid w:val="00841180"/>
    <w:rsid w:val="00841D87"/>
    <w:rsid w:val="00845B91"/>
    <w:rsid w:val="008643B0"/>
    <w:rsid w:val="00866D40"/>
    <w:rsid w:val="00873488"/>
    <w:rsid w:val="008879EC"/>
    <w:rsid w:val="00890054"/>
    <w:rsid w:val="0089158D"/>
    <w:rsid w:val="00895D1A"/>
    <w:rsid w:val="008A1289"/>
    <w:rsid w:val="008A7A36"/>
    <w:rsid w:val="008B3C16"/>
    <w:rsid w:val="008B53EC"/>
    <w:rsid w:val="008B6B6F"/>
    <w:rsid w:val="008B71B6"/>
    <w:rsid w:val="008C5874"/>
    <w:rsid w:val="008C5EE0"/>
    <w:rsid w:val="008E332D"/>
    <w:rsid w:val="008E39F0"/>
    <w:rsid w:val="008E3D1B"/>
    <w:rsid w:val="008F4E57"/>
    <w:rsid w:val="00905588"/>
    <w:rsid w:val="00914F57"/>
    <w:rsid w:val="009172C9"/>
    <w:rsid w:val="00921BB5"/>
    <w:rsid w:val="0092405E"/>
    <w:rsid w:val="00924906"/>
    <w:rsid w:val="009259AA"/>
    <w:rsid w:val="00927540"/>
    <w:rsid w:val="00934832"/>
    <w:rsid w:val="00940793"/>
    <w:rsid w:val="009475FF"/>
    <w:rsid w:val="00951AE6"/>
    <w:rsid w:val="009526E0"/>
    <w:rsid w:val="00954D11"/>
    <w:rsid w:val="00956C71"/>
    <w:rsid w:val="00964941"/>
    <w:rsid w:val="009670E7"/>
    <w:rsid w:val="00967BC6"/>
    <w:rsid w:val="00970F33"/>
    <w:rsid w:val="009747C1"/>
    <w:rsid w:val="00980A05"/>
    <w:rsid w:val="00991E8D"/>
    <w:rsid w:val="0099725D"/>
    <w:rsid w:val="009A5382"/>
    <w:rsid w:val="009A6D11"/>
    <w:rsid w:val="009B29F7"/>
    <w:rsid w:val="009C0242"/>
    <w:rsid w:val="009C3312"/>
    <w:rsid w:val="009C401C"/>
    <w:rsid w:val="009C61B9"/>
    <w:rsid w:val="009D6FFE"/>
    <w:rsid w:val="009F0EFB"/>
    <w:rsid w:val="009F4408"/>
    <w:rsid w:val="009F750C"/>
    <w:rsid w:val="00A020A1"/>
    <w:rsid w:val="00A02F72"/>
    <w:rsid w:val="00A0785A"/>
    <w:rsid w:val="00A13C33"/>
    <w:rsid w:val="00A17E63"/>
    <w:rsid w:val="00A22003"/>
    <w:rsid w:val="00A37776"/>
    <w:rsid w:val="00A52FC5"/>
    <w:rsid w:val="00A61680"/>
    <w:rsid w:val="00A6444E"/>
    <w:rsid w:val="00A8010E"/>
    <w:rsid w:val="00A8045D"/>
    <w:rsid w:val="00A812D6"/>
    <w:rsid w:val="00A87D95"/>
    <w:rsid w:val="00A94888"/>
    <w:rsid w:val="00A950DE"/>
    <w:rsid w:val="00A951B0"/>
    <w:rsid w:val="00A97297"/>
    <w:rsid w:val="00AA2DC8"/>
    <w:rsid w:val="00AA6563"/>
    <w:rsid w:val="00AB2D13"/>
    <w:rsid w:val="00AB35FD"/>
    <w:rsid w:val="00AB43B3"/>
    <w:rsid w:val="00AB5361"/>
    <w:rsid w:val="00AB669D"/>
    <w:rsid w:val="00AC2911"/>
    <w:rsid w:val="00AD1A88"/>
    <w:rsid w:val="00AD5B05"/>
    <w:rsid w:val="00AD695E"/>
    <w:rsid w:val="00AE5B17"/>
    <w:rsid w:val="00AE6CC9"/>
    <w:rsid w:val="00B021E2"/>
    <w:rsid w:val="00B07008"/>
    <w:rsid w:val="00B116E1"/>
    <w:rsid w:val="00B362E8"/>
    <w:rsid w:val="00B36CD5"/>
    <w:rsid w:val="00B426BB"/>
    <w:rsid w:val="00B5110E"/>
    <w:rsid w:val="00B52D5A"/>
    <w:rsid w:val="00B63520"/>
    <w:rsid w:val="00B647DE"/>
    <w:rsid w:val="00B74D98"/>
    <w:rsid w:val="00B86AF4"/>
    <w:rsid w:val="00B9421F"/>
    <w:rsid w:val="00B960CC"/>
    <w:rsid w:val="00BA32B5"/>
    <w:rsid w:val="00BA44C7"/>
    <w:rsid w:val="00BA6F8F"/>
    <w:rsid w:val="00BB07E6"/>
    <w:rsid w:val="00BB0FE6"/>
    <w:rsid w:val="00BB3949"/>
    <w:rsid w:val="00BB407C"/>
    <w:rsid w:val="00BB5735"/>
    <w:rsid w:val="00BB5AA3"/>
    <w:rsid w:val="00BB6C8B"/>
    <w:rsid w:val="00BB7359"/>
    <w:rsid w:val="00BD325D"/>
    <w:rsid w:val="00BF1668"/>
    <w:rsid w:val="00BF53F8"/>
    <w:rsid w:val="00C023B0"/>
    <w:rsid w:val="00C070AA"/>
    <w:rsid w:val="00C15E13"/>
    <w:rsid w:val="00C16352"/>
    <w:rsid w:val="00C22F22"/>
    <w:rsid w:val="00C26C14"/>
    <w:rsid w:val="00C3387B"/>
    <w:rsid w:val="00C41F88"/>
    <w:rsid w:val="00C453F8"/>
    <w:rsid w:val="00C47849"/>
    <w:rsid w:val="00C47CD1"/>
    <w:rsid w:val="00C52E18"/>
    <w:rsid w:val="00C6178E"/>
    <w:rsid w:val="00C624B5"/>
    <w:rsid w:val="00C65028"/>
    <w:rsid w:val="00C6754F"/>
    <w:rsid w:val="00C71D17"/>
    <w:rsid w:val="00C74C0C"/>
    <w:rsid w:val="00C76F99"/>
    <w:rsid w:val="00C81C3E"/>
    <w:rsid w:val="00C836AD"/>
    <w:rsid w:val="00CA6238"/>
    <w:rsid w:val="00CB182C"/>
    <w:rsid w:val="00CB236C"/>
    <w:rsid w:val="00CB23A7"/>
    <w:rsid w:val="00CB3920"/>
    <w:rsid w:val="00CB6228"/>
    <w:rsid w:val="00CB7870"/>
    <w:rsid w:val="00CD0C07"/>
    <w:rsid w:val="00CD211B"/>
    <w:rsid w:val="00CD4F3F"/>
    <w:rsid w:val="00CD57AE"/>
    <w:rsid w:val="00CD62A4"/>
    <w:rsid w:val="00CD654B"/>
    <w:rsid w:val="00CE03C8"/>
    <w:rsid w:val="00CE5DD8"/>
    <w:rsid w:val="00CF6036"/>
    <w:rsid w:val="00CF65AD"/>
    <w:rsid w:val="00D00E8D"/>
    <w:rsid w:val="00D045DA"/>
    <w:rsid w:val="00D11EDD"/>
    <w:rsid w:val="00D220A0"/>
    <w:rsid w:val="00D2241D"/>
    <w:rsid w:val="00D26748"/>
    <w:rsid w:val="00D3290A"/>
    <w:rsid w:val="00D3387D"/>
    <w:rsid w:val="00D42368"/>
    <w:rsid w:val="00D43818"/>
    <w:rsid w:val="00D527EF"/>
    <w:rsid w:val="00D60FC9"/>
    <w:rsid w:val="00D61C14"/>
    <w:rsid w:val="00D70DDF"/>
    <w:rsid w:val="00D71A11"/>
    <w:rsid w:val="00D72A1D"/>
    <w:rsid w:val="00D8142D"/>
    <w:rsid w:val="00D9005E"/>
    <w:rsid w:val="00D940AC"/>
    <w:rsid w:val="00DA055E"/>
    <w:rsid w:val="00DA1D47"/>
    <w:rsid w:val="00DB0117"/>
    <w:rsid w:val="00DB1798"/>
    <w:rsid w:val="00DB54D5"/>
    <w:rsid w:val="00DC374B"/>
    <w:rsid w:val="00DC664B"/>
    <w:rsid w:val="00DC7D36"/>
    <w:rsid w:val="00DD48E2"/>
    <w:rsid w:val="00DD7620"/>
    <w:rsid w:val="00DE01EF"/>
    <w:rsid w:val="00DE043C"/>
    <w:rsid w:val="00DF01FD"/>
    <w:rsid w:val="00DF0F80"/>
    <w:rsid w:val="00DF3F33"/>
    <w:rsid w:val="00DF4F03"/>
    <w:rsid w:val="00E00BC5"/>
    <w:rsid w:val="00E2315F"/>
    <w:rsid w:val="00E272ED"/>
    <w:rsid w:val="00E42313"/>
    <w:rsid w:val="00E43DF7"/>
    <w:rsid w:val="00E50646"/>
    <w:rsid w:val="00E65216"/>
    <w:rsid w:val="00E72EF4"/>
    <w:rsid w:val="00E74440"/>
    <w:rsid w:val="00E7586A"/>
    <w:rsid w:val="00E75A16"/>
    <w:rsid w:val="00E821FE"/>
    <w:rsid w:val="00E854A7"/>
    <w:rsid w:val="00E9028A"/>
    <w:rsid w:val="00E95D89"/>
    <w:rsid w:val="00EA2F3A"/>
    <w:rsid w:val="00EA380B"/>
    <w:rsid w:val="00EA6493"/>
    <w:rsid w:val="00EB1394"/>
    <w:rsid w:val="00EB64DD"/>
    <w:rsid w:val="00EB71AC"/>
    <w:rsid w:val="00EB7ACD"/>
    <w:rsid w:val="00EC3DD1"/>
    <w:rsid w:val="00EE47F2"/>
    <w:rsid w:val="00EE6AD6"/>
    <w:rsid w:val="00EF7067"/>
    <w:rsid w:val="00F05C28"/>
    <w:rsid w:val="00F10F94"/>
    <w:rsid w:val="00F1285E"/>
    <w:rsid w:val="00F22DEB"/>
    <w:rsid w:val="00F24AA2"/>
    <w:rsid w:val="00F262E5"/>
    <w:rsid w:val="00F26ECA"/>
    <w:rsid w:val="00F3060C"/>
    <w:rsid w:val="00F320EB"/>
    <w:rsid w:val="00F348CE"/>
    <w:rsid w:val="00F440A8"/>
    <w:rsid w:val="00F4606B"/>
    <w:rsid w:val="00F46250"/>
    <w:rsid w:val="00F50B8C"/>
    <w:rsid w:val="00F55573"/>
    <w:rsid w:val="00F55C8B"/>
    <w:rsid w:val="00F77356"/>
    <w:rsid w:val="00F832D5"/>
    <w:rsid w:val="00F8726F"/>
    <w:rsid w:val="00F92BE2"/>
    <w:rsid w:val="00F94921"/>
    <w:rsid w:val="00F97F79"/>
    <w:rsid w:val="00FA15B3"/>
    <w:rsid w:val="00FA2FCF"/>
    <w:rsid w:val="00FA55D5"/>
    <w:rsid w:val="00FA5670"/>
    <w:rsid w:val="00FA5D5B"/>
    <w:rsid w:val="00FA60C7"/>
    <w:rsid w:val="00FA7FEE"/>
    <w:rsid w:val="00FB1A6A"/>
    <w:rsid w:val="00FB472C"/>
    <w:rsid w:val="00FB509F"/>
    <w:rsid w:val="00FD38B6"/>
    <w:rsid w:val="00FD472E"/>
    <w:rsid w:val="00FD5CC5"/>
    <w:rsid w:val="00FD6DED"/>
    <w:rsid w:val="00FD7A47"/>
    <w:rsid w:val="00FE2A65"/>
    <w:rsid w:val="00FE7778"/>
    <w:rsid w:val="00FF15E3"/>
    <w:rsid w:val="00FF17CA"/>
    <w:rsid w:val="00FF3CA9"/>
    <w:rsid w:val="00FF4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CB068CC"/>
  <w15:docId w15:val="{33F701E6-349F-4E7E-8042-066318D46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E2A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1F6E45"/>
    <w:pPr>
      <w:keepNext/>
      <w:spacing w:after="0" w:line="240" w:lineRule="exact"/>
      <w:ind w:firstLine="5220"/>
      <w:outlineLvl w:val="1"/>
    </w:pPr>
    <w:rPr>
      <w:rFonts w:ascii="Times New Roman" w:hAnsi="Times New Roman" w:cs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rsid w:val="001F6E45"/>
    <w:rPr>
      <w:rFonts w:ascii="Times New Roman" w:hAnsi="Times New Roman" w:cs="Times New Roman"/>
      <w:sz w:val="24"/>
      <w:szCs w:val="24"/>
      <w:lang w:eastAsia="en-US"/>
    </w:rPr>
  </w:style>
  <w:style w:type="paragraph" w:styleId="a3">
    <w:name w:val="Balloon Text"/>
    <w:basedOn w:val="a"/>
    <w:link w:val="a4"/>
    <w:uiPriority w:val="99"/>
    <w:semiHidden/>
    <w:unhideWhenUsed/>
    <w:rsid w:val="000858E9"/>
    <w:pPr>
      <w:spacing w:after="0" w:line="240" w:lineRule="auto"/>
    </w:pPr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0858E9"/>
    <w:rPr>
      <w:rFonts w:ascii="ヒラギノ角ゴ ProN W3" w:eastAsia="ヒラギノ角ゴ ProN W3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29260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252447"/>
    <w:pPr>
      <w:ind w:left="720"/>
      <w:contextualSpacing/>
    </w:pPr>
  </w:style>
  <w:style w:type="character" w:customStyle="1" w:styleId="st">
    <w:name w:val="st"/>
    <w:basedOn w:val="a0"/>
    <w:rsid w:val="00757548"/>
  </w:style>
  <w:style w:type="character" w:styleId="a6">
    <w:name w:val="annotation reference"/>
    <w:basedOn w:val="a0"/>
    <w:uiPriority w:val="99"/>
    <w:semiHidden/>
    <w:unhideWhenUsed/>
    <w:rsid w:val="00221C3F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221C3F"/>
    <w:pPr>
      <w:spacing w:line="240" w:lineRule="auto"/>
    </w:pPr>
    <w:rPr>
      <w:sz w:val="24"/>
      <w:szCs w:val="24"/>
    </w:rPr>
  </w:style>
  <w:style w:type="character" w:customStyle="1" w:styleId="a8">
    <w:name w:val="コメント文字列 (文字)"/>
    <w:basedOn w:val="a0"/>
    <w:link w:val="a7"/>
    <w:uiPriority w:val="99"/>
    <w:semiHidden/>
    <w:rsid w:val="00221C3F"/>
    <w:rPr>
      <w:sz w:val="24"/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221C3F"/>
    <w:rPr>
      <w:b/>
      <w:bCs/>
      <w:sz w:val="20"/>
      <w:szCs w:val="20"/>
    </w:rPr>
  </w:style>
  <w:style w:type="character" w:customStyle="1" w:styleId="aa">
    <w:name w:val="コメント内容 (文字)"/>
    <w:basedOn w:val="a8"/>
    <w:link w:val="a9"/>
    <w:uiPriority w:val="99"/>
    <w:semiHidden/>
    <w:rsid w:val="00221C3F"/>
    <w:rPr>
      <w:b/>
      <w:bCs/>
      <w:sz w:val="20"/>
      <w:szCs w:val="20"/>
    </w:rPr>
  </w:style>
  <w:style w:type="character" w:customStyle="1" w:styleId="10">
    <w:name w:val="見出し 1 (文字)"/>
    <w:basedOn w:val="a0"/>
    <w:link w:val="1"/>
    <w:uiPriority w:val="9"/>
    <w:rsid w:val="00FE2A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aintext">
    <w:name w:val="main text"/>
    <w:basedOn w:val="a"/>
    <w:link w:val="maintextChar"/>
    <w:qFormat/>
    <w:rsid w:val="00453A80"/>
    <w:pPr>
      <w:spacing w:after="0" w:line="360" w:lineRule="auto"/>
      <w:ind w:left="720" w:firstLineChars="113" w:firstLine="271"/>
      <w:jc w:val="both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maintextChar">
    <w:name w:val="main text Char"/>
    <w:basedOn w:val="a0"/>
    <w:link w:val="maintext"/>
    <w:rsid w:val="00453A80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ucollab">
    <w:name w:val="au_collab"/>
    <w:rsid w:val="00453A80"/>
    <w:rPr>
      <w:sz w:val="24"/>
      <w:bdr w:val="none" w:sz="0" w:space="0" w:color="auto"/>
      <w:shd w:val="clear" w:color="auto" w:fill="C0C0C0"/>
    </w:rPr>
  </w:style>
  <w:style w:type="paragraph" w:customStyle="1" w:styleId="Paragraph">
    <w:name w:val="Paragraph"/>
    <w:basedOn w:val="a"/>
    <w:link w:val="ParagraphChar"/>
    <w:rsid w:val="00233661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ParagraphChar">
    <w:name w:val="Paragraph Char"/>
    <w:basedOn w:val="a0"/>
    <w:link w:val="Paragraph"/>
    <w:rsid w:val="00233661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b">
    <w:name w:val="caption"/>
    <w:basedOn w:val="a"/>
    <w:next w:val="a"/>
    <w:uiPriority w:val="35"/>
    <w:unhideWhenUsed/>
    <w:qFormat/>
    <w:rsid w:val="00866D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c">
    <w:name w:val="Revision"/>
    <w:hidden/>
    <w:uiPriority w:val="99"/>
    <w:semiHidden/>
    <w:rsid w:val="00F320EB"/>
    <w:pPr>
      <w:spacing w:after="0" w:line="240" w:lineRule="auto"/>
    </w:pPr>
    <w:rPr>
      <w:rFonts w:ascii="Times New Roman" w:eastAsia="ＭＳ 明朝" w:hAnsi="Times New Roman" w:cs="Times New Roman"/>
      <w:kern w:val="2"/>
      <w:sz w:val="21"/>
    </w:rPr>
  </w:style>
  <w:style w:type="paragraph" w:customStyle="1" w:styleId="main">
    <w:name w:val="main"/>
    <w:basedOn w:val="a"/>
    <w:link w:val="mainChar"/>
    <w:qFormat/>
    <w:rsid w:val="000D4C04"/>
    <w:pPr>
      <w:widowControl w:val="0"/>
      <w:spacing w:after="0" w:line="480" w:lineRule="auto"/>
      <w:ind w:firstLineChars="59" w:firstLine="142"/>
      <w:jc w:val="both"/>
    </w:pPr>
    <w:rPr>
      <w:rFonts w:ascii="Times New Roman" w:eastAsia="ＭＳ 明朝" w:hAnsi="Times New Roman" w:cs="Times New Roman"/>
      <w:kern w:val="2"/>
      <w:sz w:val="24"/>
    </w:rPr>
  </w:style>
  <w:style w:type="paragraph" w:customStyle="1" w:styleId="EndNoteBibliography">
    <w:name w:val="EndNote Bibliography"/>
    <w:basedOn w:val="a"/>
    <w:link w:val="EndNoteBibliography0"/>
    <w:rsid w:val="00005A85"/>
    <w:pPr>
      <w:widowControl w:val="0"/>
      <w:spacing w:after="0" w:line="240" w:lineRule="auto"/>
      <w:ind w:firstLineChars="59" w:firstLine="142"/>
      <w:jc w:val="both"/>
    </w:pPr>
    <w:rPr>
      <w:rFonts w:ascii="Times New Roman" w:eastAsia="ＭＳ 明朝" w:hAnsi="Times New Roman" w:cs="Times New Roman"/>
      <w:noProof/>
      <w:kern w:val="2"/>
      <w:sz w:val="24"/>
    </w:rPr>
  </w:style>
  <w:style w:type="character" w:customStyle="1" w:styleId="EndNoteBibliography0">
    <w:name w:val="EndNote Bibliography (文字)"/>
    <w:basedOn w:val="a0"/>
    <w:link w:val="EndNoteBibliography"/>
    <w:rsid w:val="00005A85"/>
    <w:rPr>
      <w:rFonts w:ascii="Times New Roman" w:eastAsia="ＭＳ 明朝" w:hAnsi="Times New Roman" w:cs="Times New Roman"/>
      <w:noProof/>
      <w:kern w:val="2"/>
      <w:sz w:val="24"/>
    </w:rPr>
  </w:style>
  <w:style w:type="character" w:styleId="ad">
    <w:name w:val="Hyperlink"/>
    <w:basedOn w:val="a0"/>
    <w:uiPriority w:val="99"/>
    <w:unhideWhenUsed/>
    <w:rsid w:val="004D178F"/>
    <w:rPr>
      <w:color w:val="0563C1" w:themeColor="hyperlink"/>
      <w:u w:val="single"/>
    </w:rPr>
  </w:style>
  <w:style w:type="paragraph" w:customStyle="1" w:styleId="adress">
    <w:name w:val="adress"/>
    <w:basedOn w:val="a"/>
    <w:link w:val="adressChar"/>
    <w:qFormat/>
    <w:rsid w:val="00C453F8"/>
    <w:pPr>
      <w:autoSpaceDE w:val="0"/>
      <w:autoSpaceDN w:val="0"/>
      <w:adjustRightInd w:val="0"/>
      <w:spacing w:after="0" w:line="360" w:lineRule="auto"/>
      <w:ind w:left="851" w:firstLine="283"/>
    </w:pPr>
    <w:rPr>
      <w:rFonts w:ascii="Times New Roman" w:hAnsi="Times New Roman" w:cs="Times New Roman"/>
      <w:sz w:val="24"/>
    </w:rPr>
  </w:style>
  <w:style w:type="character" w:customStyle="1" w:styleId="adressChar">
    <w:name w:val="adress Char"/>
    <w:basedOn w:val="a0"/>
    <w:link w:val="adress"/>
    <w:rsid w:val="00C453F8"/>
    <w:rPr>
      <w:rFonts w:ascii="Times New Roman" w:hAnsi="Times New Roman" w:cs="Times New Roman"/>
      <w:sz w:val="24"/>
    </w:rPr>
  </w:style>
  <w:style w:type="paragraph" w:customStyle="1" w:styleId="Acknowledgement">
    <w:name w:val="Acknowledgement"/>
    <w:basedOn w:val="a"/>
    <w:link w:val="AcknowledgementChar"/>
    <w:rsid w:val="00EC3DD1"/>
    <w:pPr>
      <w:spacing w:before="120"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cknowledgementChar">
    <w:name w:val="Acknowledgement Char"/>
    <w:link w:val="Acknowledgement"/>
    <w:rsid w:val="00EC3DD1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mainChar">
    <w:name w:val="main Char"/>
    <w:basedOn w:val="ParagraphChar"/>
    <w:link w:val="main"/>
    <w:rsid w:val="00F1285E"/>
    <w:rPr>
      <w:rFonts w:ascii="Times New Roman" w:eastAsia="ＭＳ 明朝" w:hAnsi="Times New Roman" w:cs="Times New Roman"/>
      <w:kern w:val="2"/>
      <w:sz w:val="24"/>
      <w:szCs w:val="24"/>
      <w:lang w:eastAsia="en-US"/>
    </w:rPr>
  </w:style>
  <w:style w:type="paragraph" w:styleId="ae">
    <w:name w:val="No Spacing"/>
    <w:uiPriority w:val="1"/>
    <w:qFormat/>
    <w:rsid w:val="00571F45"/>
    <w:pPr>
      <w:spacing w:after="0" w:line="240" w:lineRule="auto"/>
    </w:pPr>
  </w:style>
  <w:style w:type="paragraph" w:styleId="af">
    <w:name w:val="header"/>
    <w:basedOn w:val="a"/>
    <w:link w:val="af0"/>
    <w:uiPriority w:val="99"/>
    <w:unhideWhenUsed/>
    <w:rsid w:val="007A68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ヘッダー (文字)"/>
    <w:basedOn w:val="a0"/>
    <w:link w:val="af"/>
    <w:uiPriority w:val="99"/>
    <w:rsid w:val="007A6884"/>
  </w:style>
  <w:style w:type="paragraph" w:styleId="af1">
    <w:name w:val="footer"/>
    <w:basedOn w:val="a"/>
    <w:link w:val="af2"/>
    <w:uiPriority w:val="99"/>
    <w:unhideWhenUsed/>
    <w:rsid w:val="007A68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2">
    <w:name w:val="フッター (文字)"/>
    <w:basedOn w:val="a0"/>
    <w:link w:val="af1"/>
    <w:uiPriority w:val="99"/>
    <w:rsid w:val="007A6884"/>
  </w:style>
  <w:style w:type="character" w:styleId="af3">
    <w:name w:val="Strong"/>
    <w:basedOn w:val="a0"/>
    <w:uiPriority w:val="22"/>
    <w:qFormat/>
    <w:rsid w:val="007A6884"/>
    <w:rPr>
      <w:b/>
      <w:bCs/>
    </w:rPr>
  </w:style>
  <w:style w:type="character" w:styleId="af4">
    <w:name w:val="FollowedHyperlink"/>
    <w:basedOn w:val="a0"/>
    <w:uiPriority w:val="99"/>
    <w:semiHidden/>
    <w:unhideWhenUsed/>
    <w:rsid w:val="006E3E5B"/>
    <w:rPr>
      <w:color w:val="954F72" w:themeColor="followed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7740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1B1ACBBB-3CA5-244D-86D3-5CB792D920D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suya Osaki</dc:creator>
  <cp:keywords/>
  <dc:description/>
  <cp:lastModifiedBy>池内　与志穂</cp:lastModifiedBy>
  <cp:revision>18</cp:revision>
  <dcterms:created xsi:type="dcterms:W3CDTF">2020-06-22T13:18:00Z</dcterms:created>
  <dcterms:modified xsi:type="dcterms:W3CDTF">2020-06-22T13:30:00Z</dcterms:modified>
</cp:coreProperties>
</file>